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3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55"/>
        <w:gridCol w:w="2596"/>
        <w:gridCol w:w="554"/>
        <w:gridCol w:w="810"/>
        <w:gridCol w:w="810"/>
        <w:gridCol w:w="990"/>
        <w:gridCol w:w="2405"/>
        <w:gridCol w:w="15"/>
      </w:tblGrid>
      <w:tr w:rsidR="00902743" w:rsidTr="00EE5B4E">
        <w:trPr>
          <w:trHeight w:val="879"/>
        </w:trPr>
        <w:tc>
          <w:tcPr>
            <w:tcW w:w="11335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bookmarkStart w:id="0" w:name="_GoBack"/>
          <w:bookmarkEnd w:id="0"/>
          <w:p w:rsidR="00902743" w:rsidRPr="00EE5B4E" w:rsidRDefault="000A7828" w:rsidP="00B5588F">
            <w:pPr>
              <w:pStyle w:val="Heading3"/>
              <w:tabs>
                <w:tab w:val="clear" w:pos="5310"/>
                <w:tab w:val="left" w:pos="5025"/>
              </w:tabs>
              <w:ind w:left="5655" w:hanging="1800"/>
              <w:jc w:val="left"/>
              <w:outlineLvl w:val="2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2228850</wp:posOffset>
                      </wp:positionH>
                      <wp:positionV relativeFrom="margin">
                        <wp:posOffset>0</wp:posOffset>
                      </wp:positionV>
                      <wp:extent cx="4876800" cy="937895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0" cy="9378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588F" w:rsidRPr="007F686E" w:rsidRDefault="00214693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Agriculture</w:t>
                                  </w:r>
                                  <w:r w:rsidR="00673CE4">
                                    <w:rPr>
                                      <w:b/>
                                      <w:sz w:val="24"/>
                                    </w:rPr>
                                    <w:t xml:space="preserve"> – Certificate in </w:t>
                                  </w:r>
                                  <w:r w:rsidR="007045FC">
                                    <w:rPr>
                                      <w:b/>
                                      <w:sz w:val="24"/>
                                    </w:rPr>
                                    <w:t>General Agriculture</w:t>
                                  </w:r>
                                </w:p>
                                <w:p w:rsidR="00B5588F" w:rsidRPr="007F686E" w:rsidRDefault="00B5588F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202</w:t>
                                  </w:r>
                                  <w:r w:rsidR="006B3C9B">
                                    <w:rPr>
                                      <w:b/>
                                      <w:sz w:val="24"/>
                                    </w:rPr>
                                    <w:t>5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-2</w:t>
                                  </w:r>
                                  <w:r w:rsidR="006B3C9B">
                                    <w:rPr>
                                      <w:b/>
                                      <w:sz w:val="24"/>
                                    </w:rPr>
                                    <w:t>6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 xml:space="preserve"> Completion Chec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5.5pt;margin-top:0;width:384pt;height:73.8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" filled="f" stroked="f">
                      <v:textbox style="mso-fit-shape-to-text:t">
                        <w:txbxContent>
                          <w:p w:rsidR="00B5588F" w:rsidRPr="007F686E" w:rsidRDefault="00214693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Agriculture</w:t>
                            </w:r>
                            <w:r w:rsidR="00673CE4">
                              <w:rPr>
                                <w:b/>
                                <w:sz w:val="24"/>
                              </w:rPr>
                              <w:t xml:space="preserve"> – Certificate in </w:t>
                            </w:r>
                            <w:r w:rsidR="007045FC">
                              <w:rPr>
                                <w:b/>
                                <w:sz w:val="24"/>
                              </w:rPr>
                              <w:t>General Agriculture</w:t>
                            </w:r>
                          </w:p>
                          <w:p w:rsidR="00B5588F" w:rsidRPr="007F686E" w:rsidRDefault="00B5588F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7F686E">
                              <w:rPr>
                                <w:b/>
                                <w:sz w:val="24"/>
                              </w:rPr>
                              <w:t>202</w:t>
                            </w:r>
                            <w:r w:rsidR="006B3C9B">
                              <w:rPr>
                                <w:b/>
                                <w:sz w:val="24"/>
                              </w:rPr>
                              <w:t>5</w:t>
                            </w:r>
                            <w:r w:rsidRPr="007F686E">
                              <w:rPr>
                                <w:b/>
                                <w:sz w:val="24"/>
                              </w:rPr>
                              <w:t>-2</w:t>
                            </w:r>
                            <w:r w:rsidR="006B3C9B">
                              <w:rPr>
                                <w:b/>
                                <w:sz w:val="24"/>
                              </w:rPr>
                              <w:t>6</w:t>
                            </w:r>
                            <w:bookmarkStart w:id="1" w:name="_GoBack"/>
                            <w:bookmarkEnd w:id="1"/>
                            <w:r w:rsidRPr="007F686E">
                              <w:rPr>
                                <w:b/>
                                <w:sz w:val="24"/>
                              </w:rPr>
                              <w:t xml:space="preserve"> Completion Check</w:t>
                            </w:r>
                          </w:p>
                        </w:txbxContent>
                      </v:textbox>
                      <w10:wrap anchory="margin"/>
                    </v:shape>
                  </w:pict>
                </mc:Fallback>
              </mc:AlternateContent>
            </w:r>
            <w:r w:rsidR="002C50A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00</wp:posOffset>
                  </wp:positionH>
                  <wp:positionV relativeFrom="page">
                    <wp:posOffset>-201930</wp:posOffset>
                  </wp:positionV>
                  <wp:extent cx="2291715" cy="69532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SC logo New.JPG"/>
                          <pic:cNvPicPr/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71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5161">
              <w:t xml:space="preserve">          </w:t>
            </w:r>
          </w:p>
        </w:tc>
      </w:tr>
      <w:tr w:rsidR="00F33A71" w:rsidTr="00EE5B4E">
        <w:trPr>
          <w:gridAfter w:val="1"/>
          <w:wAfter w:w="15" w:type="dxa"/>
          <w:trHeight w:val="81"/>
        </w:trPr>
        <w:tc>
          <w:tcPr>
            <w:tcW w:w="57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9C6247" w:rsidRDefault="009C6247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b/>
                <w:sz w:val="18"/>
              </w:rPr>
              <w:t>Name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ID:</w:t>
            </w:r>
          </w:p>
        </w:tc>
        <w:tc>
          <w:tcPr>
            <w:tcW w:w="5569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9C6247" w:rsidRDefault="00E35161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F4A535" wp14:editId="4572D7AB">
                      <wp:simplePos x="0" y="0"/>
                      <wp:positionH relativeFrom="column">
                        <wp:posOffset>4370070</wp:posOffset>
                      </wp:positionH>
                      <wp:positionV relativeFrom="paragraph">
                        <wp:posOffset>1276350</wp:posOffset>
                      </wp:positionV>
                      <wp:extent cx="2793365" cy="93789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35161" w:rsidRDefault="00E35161">
                                  <w:r>
                                    <w:t>[G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F4A535" id="_x0000_s1027" type="#_x0000_t202" style="position:absolute;margin-left:344.1pt;margin-top:100.5pt;width:219.95pt;height:73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" filled="f" strokeweight=".5pt">
                      <v:textbox>
                        <w:txbxContent>
                          <w:p w:rsidR="00E35161" w:rsidRDefault="00E35161">
                            <w:r>
                              <w:t>[G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6247">
              <w:rPr>
                <w:b/>
                <w:sz w:val="18"/>
              </w:rPr>
              <w:t>Completed by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Date</w:t>
            </w:r>
            <w:r w:rsidRPr="00B42CBA">
              <w:rPr>
                <w:b/>
              </w:rPr>
              <w:t>:</w:t>
            </w:r>
            <w:r w:rsidR="00B42CBA" w:rsidRPr="00B42CBA">
              <w:rPr>
                <w:b/>
              </w:rPr>
              <w:t xml:space="preserve">     </w:t>
            </w:r>
          </w:p>
        </w:tc>
      </w:tr>
      <w:tr w:rsidR="000A7828" w:rsidRPr="00902743" w:rsidTr="000A7828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0A7828" w:rsidRDefault="000A7828" w:rsidP="000A78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 Information</w:t>
            </w:r>
          </w:p>
        </w:tc>
      </w:tr>
      <w:tr w:rsidR="0000305A" w:rsidRPr="00902743" w:rsidTr="00786EFC">
        <w:trPr>
          <w:gridAfter w:val="1"/>
          <w:wAfter w:w="15" w:type="dxa"/>
          <w:trHeight w:val="611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305A" w:rsidRPr="0033352E" w:rsidRDefault="007045FC" w:rsidP="002036C6">
            <w:pPr>
              <w:ind w:left="720"/>
              <w:jc w:val="center"/>
              <w:rPr>
                <w:b/>
                <w:sz w:val="18"/>
                <w:szCs w:val="18"/>
              </w:rPr>
            </w:pPr>
            <w:r w:rsidRPr="007045FC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This certificate provides a broad experience in all types of agriculture.</w:t>
            </w:r>
          </w:p>
        </w:tc>
      </w:tr>
      <w:tr w:rsidR="00B93210" w:rsidRPr="00902743" w:rsidTr="00B93210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B93210" w:rsidRPr="0033352E" w:rsidRDefault="00B93210" w:rsidP="00B9321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</w:t>
            </w:r>
            <w:r w:rsidRPr="0033352E">
              <w:rPr>
                <w:b/>
                <w:sz w:val="18"/>
                <w:szCs w:val="18"/>
              </w:rPr>
              <w:t xml:space="preserve"> Requirements</w:t>
            </w:r>
          </w:p>
        </w:tc>
      </w:tr>
      <w:tr w:rsidR="00B93210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rPr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urses</w:t>
            </w:r>
            <w:r w:rsidRPr="0033352E">
              <w:rPr>
                <w:b/>
                <w:sz w:val="18"/>
                <w:szCs w:val="18"/>
              </w:rPr>
              <w:t xml:space="preserve"> </w:t>
            </w:r>
            <w:r w:rsidRPr="0033352E">
              <w:rPr>
                <w:sz w:val="18"/>
                <w:szCs w:val="18"/>
              </w:rPr>
              <w:t>(</w:t>
            </w:r>
            <w:r w:rsidR="00214693">
              <w:rPr>
                <w:sz w:val="18"/>
                <w:szCs w:val="18"/>
              </w:rPr>
              <w:t>1</w:t>
            </w:r>
            <w:r w:rsidR="007045FC">
              <w:rPr>
                <w:sz w:val="18"/>
                <w:szCs w:val="18"/>
              </w:rPr>
              <w:t>1</w:t>
            </w:r>
            <w:r w:rsidRPr="0033352E">
              <w:rPr>
                <w:sz w:val="18"/>
                <w:szCs w:val="18"/>
              </w:rPr>
              <w:t xml:space="preserve"> Credits)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Semester</w:t>
            </w:r>
          </w:p>
        </w:tc>
        <w:tc>
          <w:tcPr>
            <w:tcW w:w="2405" w:type="dxa"/>
            <w:tcBorders>
              <w:left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Notes</w:t>
            </w: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2011 Topics in Agriculture</w:t>
            </w:r>
          </w:p>
        </w:tc>
        <w:tc>
          <w:tcPr>
            <w:tcW w:w="810" w:type="dxa"/>
            <w:vAlign w:val="center"/>
          </w:tcPr>
          <w:p w:rsidR="00902743" w:rsidRPr="0033352E" w:rsidRDefault="00F71B6D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7045FC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21</w:t>
            </w:r>
            <w:r w:rsidR="005365ED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Introduction to Plant Science</w:t>
            </w:r>
          </w:p>
        </w:tc>
        <w:tc>
          <w:tcPr>
            <w:tcW w:w="810" w:type="dxa"/>
            <w:vAlign w:val="center"/>
          </w:tcPr>
          <w:p w:rsidR="00902743" w:rsidRPr="0033352E" w:rsidRDefault="005365ED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3B5A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12</w:t>
            </w:r>
            <w:r w:rsidR="005365ED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Introduction to Animal Science</w:t>
            </w:r>
          </w:p>
        </w:tc>
        <w:tc>
          <w:tcPr>
            <w:tcW w:w="810" w:type="dxa"/>
            <w:vAlign w:val="center"/>
          </w:tcPr>
          <w:p w:rsidR="00902743" w:rsidRPr="0033352E" w:rsidRDefault="005365ED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113 Introduction to Agriculture Economics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902743" w:rsidRPr="0033352E" w:rsidRDefault="00902743" w:rsidP="000D2DF8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02743" w:rsidRPr="0033352E" w:rsidRDefault="00902743" w:rsidP="00FA64B6">
            <w:pPr>
              <w:ind w:left="60" w:hanging="60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FD047D" w:rsidRPr="0033352E" w:rsidTr="00FD047D">
        <w:trPr>
          <w:gridAfter w:val="1"/>
          <w:wAfter w:w="15" w:type="dxa"/>
          <w:trHeight w:val="278"/>
        </w:trPr>
        <w:tc>
          <w:tcPr>
            <w:tcW w:w="11320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00305A" w:rsidRPr="0033352E" w:rsidRDefault="00FD047D" w:rsidP="0000305A">
            <w:pPr>
              <w:jc w:val="center"/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Substitutions must be approved by Program Chair</w:t>
            </w:r>
          </w:p>
        </w:tc>
      </w:tr>
      <w:tr w:rsidR="000A7828" w:rsidRPr="0033352E" w:rsidTr="009F2035">
        <w:trPr>
          <w:gridAfter w:val="1"/>
          <w:wAfter w:w="15" w:type="dxa"/>
          <w:trHeight w:val="303"/>
        </w:trPr>
        <w:tc>
          <w:tcPr>
            <w:tcW w:w="315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Total Credit Hours Required:</w:t>
            </w:r>
            <w:r w:rsidR="00E847BC">
              <w:rPr>
                <w:b/>
                <w:color w:val="0033A1"/>
                <w:sz w:val="18"/>
                <w:szCs w:val="18"/>
              </w:rPr>
              <w:t xml:space="preserve"> 1</w:t>
            </w:r>
            <w:r w:rsidR="007045FC">
              <w:rPr>
                <w:b/>
                <w:color w:val="0033A1"/>
                <w:sz w:val="18"/>
                <w:szCs w:val="18"/>
              </w:rPr>
              <w:t>1</w:t>
            </w:r>
          </w:p>
        </w:tc>
        <w:tc>
          <w:tcPr>
            <w:tcW w:w="8165" w:type="dxa"/>
            <w:gridSpan w:val="6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</w:t>
            </w:r>
            <w:r w:rsidRPr="0033352E">
              <w:rPr>
                <w:b/>
                <w:sz w:val="18"/>
                <w:szCs w:val="18"/>
              </w:rPr>
              <w:t>Min 2.0 GPA</w:t>
            </w:r>
          </w:p>
        </w:tc>
      </w:tr>
    </w:tbl>
    <w:p w:rsidR="00AD1995" w:rsidRPr="0033352E" w:rsidRDefault="0000305A" w:rsidP="00E737B3">
      <w:pPr>
        <w:rPr>
          <w:b/>
          <w:sz w:val="18"/>
          <w:szCs w:val="18"/>
        </w:rPr>
      </w:pPr>
      <w:r w:rsidRPr="00E35161">
        <w:rPr>
          <w:b/>
          <w:noProof/>
          <w:sz w:val="1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2379980</wp:posOffset>
                </wp:positionH>
                <wp:positionV relativeFrom="paragraph">
                  <wp:posOffset>-9603105</wp:posOffset>
                </wp:positionV>
                <wp:extent cx="4772025" cy="760095"/>
                <wp:effectExtent l="0" t="0" r="0" b="19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02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61" w:rsidRDefault="000C3240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ertificate of Mastery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>Child Development</w:t>
                            </w:r>
                          </w:p>
                          <w:p w:rsidR="00E35161" w:rsidRPr="00E35161" w:rsidRDefault="00E35161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20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-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4 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Degree Ch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87.4pt;margin-top:-756.15pt;width:375.75pt;height:59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" filled="f" stroked="f">
                <v:textbox style="mso-fit-shape-to-text:t">
                  <w:txbxContent>
                    <w:p w:rsidR="00E35161" w:rsidRDefault="000C3240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 xml:space="preserve">Certificate of Mastery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in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>Child Development</w:t>
                      </w:r>
                    </w:p>
                    <w:p w:rsidR="00E35161" w:rsidRPr="00E35161" w:rsidRDefault="00E35161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E35161">
                        <w:rPr>
                          <w:b/>
                          <w:sz w:val="24"/>
                          <w:szCs w:val="24"/>
                        </w:rPr>
                        <w:t>20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>3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-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 xml:space="preserve">4 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Degree Che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429B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D836AC" wp14:editId="6BB65CE4">
                <wp:simplePos x="0" y="0"/>
                <wp:positionH relativeFrom="column">
                  <wp:posOffset>6793230</wp:posOffset>
                </wp:positionH>
                <wp:positionV relativeFrom="paragraph">
                  <wp:posOffset>-156210</wp:posOffset>
                </wp:positionV>
                <wp:extent cx="91440" cy="91440"/>
                <wp:effectExtent l="0" t="0" r="2286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5895B" id="Rectangle 6" o:spid="_x0000_s1026" style="position:absolute;margin-left:534.9pt;margin-top:-12.3pt;width:7.2pt;height:7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" filled="f" strokecolor="black [3213]" strokeweight="1pt"/>
            </w:pict>
          </mc:Fallback>
        </mc:AlternateContent>
      </w:r>
    </w:p>
    <w:sectPr w:rsidR="00AD1995" w:rsidRPr="0033352E" w:rsidSect="003D2D3A">
      <w:pgSz w:w="12240" w:h="15840"/>
      <w:pgMar w:top="576" w:right="720" w:bottom="576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3E9B" w:rsidRDefault="00323E9B" w:rsidP="003D2D3A">
      <w:pPr>
        <w:spacing w:after="0" w:line="240" w:lineRule="auto"/>
      </w:pPr>
      <w:r>
        <w:separator/>
      </w:r>
    </w:p>
  </w:endnote>
  <w:endnote w:type="continuationSeparator" w:id="0">
    <w:p w:rsidR="00323E9B" w:rsidRDefault="00323E9B" w:rsidP="003D2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3E9B" w:rsidRDefault="00323E9B" w:rsidP="003D2D3A">
      <w:pPr>
        <w:spacing w:after="0" w:line="240" w:lineRule="auto"/>
      </w:pPr>
      <w:r>
        <w:separator/>
      </w:r>
    </w:p>
  </w:footnote>
  <w:footnote w:type="continuationSeparator" w:id="0">
    <w:p w:rsidR="00323E9B" w:rsidRDefault="00323E9B" w:rsidP="003D2D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NDM3NDQ1NDQ3MTRV0lEKTi0uzszPAykwNKwFACIFpuYtAAAA"/>
  </w:docVars>
  <w:rsids>
    <w:rsidRoot w:val="00902743"/>
    <w:rsid w:val="0000305A"/>
    <w:rsid w:val="00006E0A"/>
    <w:rsid w:val="00025035"/>
    <w:rsid w:val="0002550D"/>
    <w:rsid w:val="00076194"/>
    <w:rsid w:val="000A7828"/>
    <w:rsid w:val="000C3240"/>
    <w:rsid w:val="000D2DF8"/>
    <w:rsid w:val="000E44D3"/>
    <w:rsid w:val="001409F1"/>
    <w:rsid w:val="00153BCF"/>
    <w:rsid w:val="00180DE3"/>
    <w:rsid w:val="001E6DB2"/>
    <w:rsid w:val="002036C6"/>
    <w:rsid w:val="00214693"/>
    <w:rsid w:val="002277F6"/>
    <w:rsid w:val="0025429B"/>
    <w:rsid w:val="00274B84"/>
    <w:rsid w:val="002C50A1"/>
    <w:rsid w:val="002F7FCE"/>
    <w:rsid w:val="003201C7"/>
    <w:rsid w:val="00323E9B"/>
    <w:rsid w:val="0033352E"/>
    <w:rsid w:val="00365DE8"/>
    <w:rsid w:val="003B5A1E"/>
    <w:rsid w:val="003D2D3A"/>
    <w:rsid w:val="00406693"/>
    <w:rsid w:val="004552EC"/>
    <w:rsid w:val="0045552D"/>
    <w:rsid w:val="00484829"/>
    <w:rsid w:val="00506740"/>
    <w:rsid w:val="00511F32"/>
    <w:rsid w:val="005365ED"/>
    <w:rsid w:val="0057330C"/>
    <w:rsid w:val="005A0638"/>
    <w:rsid w:val="005B6C5A"/>
    <w:rsid w:val="00624EF1"/>
    <w:rsid w:val="00673CE4"/>
    <w:rsid w:val="00674DB8"/>
    <w:rsid w:val="00695C7C"/>
    <w:rsid w:val="006A701A"/>
    <w:rsid w:val="006B3C9B"/>
    <w:rsid w:val="006B509A"/>
    <w:rsid w:val="006F6883"/>
    <w:rsid w:val="007045FC"/>
    <w:rsid w:val="00774BB1"/>
    <w:rsid w:val="00786EFC"/>
    <w:rsid w:val="007A4DD6"/>
    <w:rsid w:val="007B2EA8"/>
    <w:rsid w:val="007C26D8"/>
    <w:rsid w:val="007C2721"/>
    <w:rsid w:val="007D01A3"/>
    <w:rsid w:val="007D44E2"/>
    <w:rsid w:val="007F686E"/>
    <w:rsid w:val="008350DB"/>
    <w:rsid w:val="008701D9"/>
    <w:rsid w:val="00871A2E"/>
    <w:rsid w:val="00873F9E"/>
    <w:rsid w:val="0087411C"/>
    <w:rsid w:val="008D0AF2"/>
    <w:rsid w:val="008F4A69"/>
    <w:rsid w:val="00902743"/>
    <w:rsid w:val="00926F9B"/>
    <w:rsid w:val="00940FE1"/>
    <w:rsid w:val="009A2F17"/>
    <w:rsid w:val="009C6247"/>
    <w:rsid w:val="009C6B44"/>
    <w:rsid w:val="00A75CD6"/>
    <w:rsid w:val="00AC5FEF"/>
    <w:rsid w:val="00B11FF4"/>
    <w:rsid w:val="00B42CBA"/>
    <w:rsid w:val="00B5588F"/>
    <w:rsid w:val="00B67A7E"/>
    <w:rsid w:val="00B73508"/>
    <w:rsid w:val="00B90591"/>
    <w:rsid w:val="00B93210"/>
    <w:rsid w:val="00BE35D0"/>
    <w:rsid w:val="00C05931"/>
    <w:rsid w:val="00C07840"/>
    <w:rsid w:val="00C323D7"/>
    <w:rsid w:val="00C561AE"/>
    <w:rsid w:val="00C65F28"/>
    <w:rsid w:val="00CA6167"/>
    <w:rsid w:val="00D30959"/>
    <w:rsid w:val="00D465E2"/>
    <w:rsid w:val="00D72624"/>
    <w:rsid w:val="00E35161"/>
    <w:rsid w:val="00E737B3"/>
    <w:rsid w:val="00E847BC"/>
    <w:rsid w:val="00EB5B7A"/>
    <w:rsid w:val="00EC5154"/>
    <w:rsid w:val="00EE5B4E"/>
    <w:rsid w:val="00EE662A"/>
    <w:rsid w:val="00F32673"/>
    <w:rsid w:val="00F33A71"/>
    <w:rsid w:val="00F6241F"/>
    <w:rsid w:val="00F71B6D"/>
    <w:rsid w:val="00FA64B6"/>
    <w:rsid w:val="00FD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0A2EB-9C8A-4B1D-9826-0FD15FEB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743"/>
    <w:pPr>
      <w:keepNext/>
      <w:spacing w:after="0" w:line="240" w:lineRule="auto"/>
      <w:outlineLvl w:val="0"/>
    </w:pPr>
    <w:rPr>
      <w:b/>
      <w:sz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154"/>
    <w:pPr>
      <w:keepNext/>
      <w:spacing w:after="0" w:line="240" w:lineRule="auto"/>
      <w:jc w:val="center"/>
      <w:outlineLvl w:val="1"/>
    </w:pPr>
    <w:rPr>
      <w:b/>
      <w:sz w:val="16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4B84"/>
    <w:pPr>
      <w:keepNext/>
      <w:tabs>
        <w:tab w:val="left" w:pos="5310"/>
      </w:tabs>
      <w:spacing w:after="0" w:line="240" w:lineRule="auto"/>
      <w:jc w:val="center"/>
      <w:outlineLvl w:val="2"/>
    </w:pPr>
    <w:rPr>
      <w:rFonts w:cstheme="min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2743"/>
    <w:rPr>
      <w:b/>
      <w:sz w:val="18"/>
    </w:rPr>
  </w:style>
  <w:style w:type="paragraph" w:styleId="Header">
    <w:name w:val="header"/>
    <w:basedOn w:val="Normal"/>
    <w:link w:val="Head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3A"/>
  </w:style>
  <w:style w:type="paragraph" w:styleId="Footer">
    <w:name w:val="footer"/>
    <w:basedOn w:val="Normal"/>
    <w:link w:val="Foot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3A"/>
  </w:style>
  <w:style w:type="paragraph" w:styleId="BalloonText">
    <w:name w:val="Balloon Text"/>
    <w:basedOn w:val="Normal"/>
    <w:link w:val="BalloonTextChar"/>
    <w:uiPriority w:val="99"/>
    <w:unhideWhenUsed/>
    <w:rsid w:val="003D2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D2D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C5154"/>
    <w:rPr>
      <w:b/>
      <w:sz w:val="16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74B84"/>
    <w:rPr>
      <w:rFonts w:cs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ray State College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_g3</dc:creator>
  <cp:keywords/>
  <dc:description/>
  <cp:lastModifiedBy>Brian Cothran</cp:lastModifiedBy>
  <cp:revision>2</cp:revision>
  <cp:lastPrinted>2024-05-16T21:05:00Z</cp:lastPrinted>
  <dcterms:created xsi:type="dcterms:W3CDTF">2025-11-06T22:38:00Z</dcterms:created>
  <dcterms:modified xsi:type="dcterms:W3CDTF">2025-11-06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d9ca589e2e5581810aa97994ae431b413d7a91fe287d0b0af1e1401630b024</vt:lpwstr>
  </property>
</Properties>
</file>